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93C24" w14:textId="5F6F34F1" w:rsidR="005241BB" w:rsidRDefault="004621FF" w:rsidP="004621FF">
      <w:pPr>
        <w:pStyle w:val="Title"/>
      </w:pPr>
      <w:r>
        <w:t>Game Programming Project Report</w:t>
      </w:r>
    </w:p>
    <w:p w14:paraId="484EDEE9" w14:textId="60F9022B" w:rsidR="004621FF" w:rsidRDefault="008A1B7F" w:rsidP="004621FF">
      <w:r>
        <w:t>Tolu Bankole: 0876923: tobankol@lakeheadu.ca</w:t>
      </w:r>
    </w:p>
    <w:p w14:paraId="36411340" w14:textId="65407120" w:rsidR="004621FF" w:rsidRDefault="004621FF" w:rsidP="004621FF">
      <w:pPr>
        <w:rPr>
          <w:sz w:val="24"/>
          <w:szCs w:val="24"/>
        </w:rPr>
      </w:pPr>
      <w:r>
        <w:rPr>
          <w:sz w:val="24"/>
          <w:szCs w:val="24"/>
        </w:rPr>
        <w:t>Game Concept: You are a contestant on an obstacle course and your goal is to make it through without getting kill</w:t>
      </w:r>
      <w:r w:rsidR="00FD7D61">
        <w:rPr>
          <w:sz w:val="24"/>
          <w:szCs w:val="24"/>
        </w:rPr>
        <w:t>ed</w:t>
      </w:r>
      <w:r>
        <w:rPr>
          <w:sz w:val="24"/>
          <w:szCs w:val="24"/>
        </w:rPr>
        <w:t xml:space="preserve"> and you have to collect all the pineapples.</w:t>
      </w:r>
    </w:p>
    <w:p w14:paraId="62595947" w14:textId="0925077A" w:rsidR="00FD7D61" w:rsidRDefault="00FD7D61" w:rsidP="004621FF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352290" w:rsidRPr="00352290">
        <w:rPr>
          <w:b/>
          <w:bCs/>
          <w:sz w:val="24"/>
          <w:szCs w:val="24"/>
        </w:rPr>
        <w:t>D</w:t>
      </w:r>
      <w:r w:rsidRPr="00352290">
        <w:rPr>
          <w:b/>
          <w:bCs/>
          <w:sz w:val="24"/>
          <w:szCs w:val="24"/>
        </w:rPr>
        <w:t>esign</w:t>
      </w:r>
      <w:r>
        <w:rPr>
          <w:sz w:val="24"/>
          <w:szCs w:val="24"/>
        </w:rPr>
        <w:t xml:space="preserve"> of the game is a simple Platformer style game with 3 different levels to play through with increasing difficulty.</w:t>
      </w:r>
    </w:p>
    <w:p w14:paraId="693D70D8" w14:textId="3718450B" w:rsidR="00FD7D61" w:rsidRDefault="00FD7D61" w:rsidP="004621FF">
      <w:pPr>
        <w:rPr>
          <w:sz w:val="24"/>
          <w:szCs w:val="24"/>
        </w:rPr>
      </w:pPr>
      <w:r>
        <w:rPr>
          <w:sz w:val="24"/>
          <w:szCs w:val="24"/>
        </w:rPr>
        <w:t>I tried to make the game dynamically, and this includes the use of prefabrications for easy level building. It also helps keep the theme of the game.</w:t>
      </w:r>
    </w:p>
    <w:p w14:paraId="391D8B97" w14:textId="06B2383A" w:rsidR="00352290" w:rsidRDefault="00352290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44A5F71" wp14:editId="43AE0993">
            <wp:extent cx="5153025" cy="7905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66691" cy="792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3CB27" w14:textId="6EA807D6" w:rsidR="00352290" w:rsidRDefault="00352290" w:rsidP="004621FF">
      <w:pPr>
        <w:rPr>
          <w:sz w:val="24"/>
          <w:szCs w:val="24"/>
        </w:rPr>
      </w:pPr>
    </w:p>
    <w:p w14:paraId="3F419993" w14:textId="5F663B31" w:rsidR="00352290" w:rsidRDefault="00352290" w:rsidP="004621FF">
      <w:pPr>
        <w:rPr>
          <w:sz w:val="24"/>
          <w:szCs w:val="24"/>
        </w:rPr>
      </w:pPr>
      <w:r>
        <w:rPr>
          <w:sz w:val="24"/>
          <w:szCs w:val="24"/>
        </w:rPr>
        <w:t xml:space="preserve">I used a Tile Map style world to lay the graphics in the game. </w:t>
      </w:r>
    </w:p>
    <w:p w14:paraId="6FF9B8EA" w14:textId="743DD1FF" w:rsidR="00352290" w:rsidRDefault="00352290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D291E7" wp14:editId="27DD6A25">
            <wp:extent cx="4191000" cy="2130490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96284" cy="2133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E2B90" w14:textId="77777777" w:rsidR="00352290" w:rsidRDefault="00352290" w:rsidP="004621FF">
      <w:pPr>
        <w:rPr>
          <w:sz w:val="24"/>
          <w:szCs w:val="24"/>
        </w:rPr>
      </w:pPr>
    </w:p>
    <w:p w14:paraId="73568D02" w14:textId="5D0E81E5" w:rsidR="00FD7D61" w:rsidRDefault="00352290" w:rsidP="004621FF">
      <w:pPr>
        <w:rPr>
          <w:sz w:val="24"/>
          <w:szCs w:val="24"/>
        </w:rPr>
      </w:pPr>
      <w:r>
        <w:rPr>
          <w:sz w:val="24"/>
          <w:szCs w:val="24"/>
        </w:rPr>
        <w:t xml:space="preserve">The animations and graphics are all from sprites sourced from the internet. </w:t>
      </w:r>
    </w:p>
    <w:p w14:paraId="109A179E" w14:textId="56D58DAF" w:rsidR="00352290" w:rsidRDefault="00352290" w:rsidP="004621FF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A95FE5" wp14:editId="71D405B0">
            <wp:extent cx="1335555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44520" cy="1841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D2F65" w14:textId="592F0A7E" w:rsidR="00352290" w:rsidRDefault="00352290" w:rsidP="004621FF">
      <w:pPr>
        <w:rPr>
          <w:sz w:val="24"/>
          <w:szCs w:val="24"/>
        </w:rPr>
      </w:pPr>
      <w:r>
        <w:rPr>
          <w:sz w:val="24"/>
          <w:szCs w:val="24"/>
        </w:rPr>
        <w:t>I created the transitions usin</w:t>
      </w:r>
      <w:r w:rsidR="00686721">
        <w:rPr>
          <w:sz w:val="24"/>
          <w:szCs w:val="24"/>
        </w:rPr>
        <w:t>g the tutorials shown in class.</w:t>
      </w:r>
    </w:p>
    <w:p w14:paraId="7CB262B4" w14:textId="7BA619CC" w:rsidR="00686721" w:rsidRDefault="00686721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5CBEC83" wp14:editId="60F394F3">
            <wp:extent cx="5943600" cy="26682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8A584" w14:textId="39521261" w:rsidR="00686721" w:rsidRDefault="00686721" w:rsidP="004621FF">
      <w:pPr>
        <w:rPr>
          <w:sz w:val="24"/>
          <w:szCs w:val="24"/>
        </w:rPr>
      </w:pPr>
      <w:r>
        <w:rPr>
          <w:sz w:val="24"/>
          <w:szCs w:val="24"/>
        </w:rPr>
        <w:t>The sounds are from an assets pack in the Unity Asset Store.</w:t>
      </w:r>
    </w:p>
    <w:p w14:paraId="1C97EBA8" w14:textId="62DBEB74" w:rsidR="00686721" w:rsidRDefault="00686721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29CCA69" wp14:editId="16D46584">
            <wp:extent cx="3648075" cy="10349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52896" cy="103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4B834" w14:textId="4C68CE95" w:rsidR="009A0E81" w:rsidRDefault="009A0E81" w:rsidP="004621FF">
      <w:pPr>
        <w:rPr>
          <w:sz w:val="24"/>
          <w:szCs w:val="24"/>
        </w:rPr>
      </w:pPr>
      <w:r>
        <w:rPr>
          <w:sz w:val="24"/>
          <w:szCs w:val="24"/>
        </w:rPr>
        <w:t>I created different Scenes so that there can be different levels to the game.</w:t>
      </w:r>
    </w:p>
    <w:p w14:paraId="6BC9FB80" w14:textId="4EBBD464" w:rsidR="009A0E81" w:rsidRDefault="009A0E81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6CFEFF9" wp14:editId="4C81892E">
            <wp:extent cx="5943600" cy="12966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7B46C" w14:textId="06A44CAC" w:rsidR="00686721" w:rsidRDefault="009A0E81" w:rsidP="004621FF">
      <w:pPr>
        <w:rPr>
          <w:sz w:val="24"/>
          <w:szCs w:val="24"/>
        </w:rPr>
      </w:pPr>
      <w:r>
        <w:rPr>
          <w:sz w:val="24"/>
          <w:szCs w:val="24"/>
        </w:rPr>
        <w:lastRenderedPageBreak/>
        <w:t>The C# Scripts pictures are included below.</w:t>
      </w:r>
    </w:p>
    <w:p w14:paraId="681E0613" w14:textId="51EB93CA" w:rsidR="009A0E81" w:rsidRDefault="009A0E81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6FDA8EC" wp14:editId="00FBAB69">
            <wp:extent cx="5943600" cy="3207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19283" w14:textId="3366214A" w:rsidR="009A0E81" w:rsidRDefault="009A0E81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E06470" wp14:editId="2EDEC631">
            <wp:extent cx="5943600" cy="287147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7E567" w14:textId="4DECDFA7" w:rsidR="009A0E81" w:rsidRDefault="009A0E81" w:rsidP="004621FF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F0436C" wp14:editId="2F543E75">
            <wp:extent cx="5798141" cy="546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9913" cy="5469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D8A5" w14:textId="42C272A3" w:rsidR="009A0E81" w:rsidRDefault="00CE096D" w:rsidP="004621FF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2C4E377" wp14:editId="133065EA">
            <wp:extent cx="4257675" cy="470800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61198" cy="4711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4ACA2" w14:textId="0DECB6F9" w:rsidR="00CE096D" w:rsidRDefault="00CE096D" w:rsidP="004621FF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7EAF876" wp14:editId="10C5C394">
            <wp:extent cx="4259796" cy="3990975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62931" cy="399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41665" w14:textId="4679CD8C" w:rsidR="00CE096D" w:rsidRDefault="00CE096D" w:rsidP="004621FF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BCB405" wp14:editId="21A15D02">
            <wp:extent cx="4525478" cy="413385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29225" cy="413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F5A10" w14:textId="1FC6C4D4" w:rsidR="00CE096D" w:rsidRDefault="00CE096D" w:rsidP="004621FF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EC03EDD" wp14:editId="3FA45E69">
            <wp:extent cx="5000625" cy="1714424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06706" cy="1716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9B4F6" w14:textId="765CE2C6" w:rsidR="00CE096D" w:rsidRDefault="00CE096D" w:rsidP="004621FF">
      <w:pPr>
        <w:rPr>
          <w:sz w:val="24"/>
          <w:szCs w:val="24"/>
        </w:rPr>
      </w:pPr>
      <w:r>
        <w:rPr>
          <w:sz w:val="24"/>
          <w:szCs w:val="24"/>
        </w:rPr>
        <w:t>Included below are the links to my resources.</w:t>
      </w:r>
    </w:p>
    <w:p w14:paraId="6474B4E6" w14:textId="171C976D" w:rsidR="00CE096D" w:rsidRDefault="00CE096D" w:rsidP="004621FF">
      <w:hyperlink r:id="rId17" w:history="1">
        <w:r>
          <w:rPr>
            <w:rStyle w:val="Hyperlink"/>
          </w:rPr>
          <w:t>Pixel Adventure 1 | 2D Characters | Unity Asset Store</w:t>
        </w:r>
      </w:hyperlink>
    </w:p>
    <w:p w14:paraId="3EE9E44C" w14:textId="1D6D37BC" w:rsidR="00CE096D" w:rsidRDefault="00CE096D" w:rsidP="004621FF">
      <w:hyperlink r:id="rId18" w:history="1">
        <w:r>
          <w:rPr>
            <w:rStyle w:val="Hyperlink"/>
          </w:rPr>
          <w:t>FREE Casual Game SFX Pack | Audio Sound FX | Unity Asset Store</w:t>
        </w:r>
      </w:hyperlink>
    </w:p>
    <w:p w14:paraId="01FFD708" w14:textId="21FF2D8A" w:rsidR="00CE096D" w:rsidRDefault="00CE096D" w:rsidP="004621FF">
      <w:hyperlink r:id="rId19" w:history="1">
        <w:r>
          <w:rPr>
            <w:rStyle w:val="Hyperlink"/>
          </w:rPr>
          <w:t>Casual Game BGM #5 | Audio Music | Unity Asset Store</w:t>
        </w:r>
      </w:hyperlink>
    </w:p>
    <w:p w14:paraId="5582C88B" w14:textId="77777777" w:rsidR="00CE096D" w:rsidRPr="004621FF" w:rsidRDefault="00CE096D" w:rsidP="004621FF">
      <w:pPr>
        <w:rPr>
          <w:sz w:val="24"/>
          <w:szCs w:val="24"/>
        </w:rPr>
      </w:pPr>
    </w:p>
    <w:sectPr w:rsidR="00CE096D" w:rsidRPr="004621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TMyNzKyNDA2MTRX0lEKTi0uzszPAykwrAUAi3mIRCwAAAA="/>
  </w:docVars>
  <w:rsids>
    <w:rsidRoot w:val="004621FF"/>
    <w:rsid w:val="00352290"/>
    <w:rsid w:val="004621FF"/>
    <w:rsid w:val="005241BB"/>
    <w:rsid w:val="00686721"/>
    <w:rsid w:val="008A1B7F"/>
    <w:rsid w:val="009A0E81"/>
    <w:rsid w:val="00CE096D"/>
    <w:rsid w:val="00FD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55D38"/>
  <w15:chartTrackingRefBased/>
  <w15:docId w15:val="{D4DA4885-1157-483F-9442-1FDC3890A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21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21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CE096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hyperlink" Target="https://assetstore.unity.com/packages/audio/sound-fx/free-casual-game-sfx-pack-54116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hyperlink" Target="https://assetstore.unity.com/packages/2d/characters/pixel-adventure-1-155360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hyperlink" Target="https://assetstore.unity.com/packages/audio/music/casual-game-bgm-5-135943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 Bankole</dc:creator>
  <cp:keywords/>
  <dc:description/>
  <cp:lastModifiedBy>Tolu Bankole</cp:lastModifiedBy>
  <cp:revision>6</cp:revision>
  <dcterms:created xsi:type="dcterms:W3CDTF">2021-11-30T11:44:00Z</dcterms:created>
  <dcterms:modified xsi:type="dcterms:W3CDTF">2021-11-30T12:05:00Z</dcterms:modified>
</cp:coreProperties>
</file>